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B1CC31" w14:textId="77777777" w:rsidR="003940FD" w:rsidRPr="00232D3A" w:rsidRDefault="003940FD" w:rsidP="003940FD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0648DC54" w14:textId="63F5DD5A" w:rsidR="000E261C" w:rsidRPr="00232D3A" w:rsidRDefault="00843905" w:rsidP="00A20F34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232D3A">
        <w:rPr>
          <w:rFonts w:asciiTheme="minorHAnsi" w:hAnsiTheme="minorHAnsi" w:cstheme="minorHAnsi"/>
          <w:b/>
          <w:bCs/>
          <w:sz w:val="22"/>
          <w:szCs w:val="22"/>
        </w:rPr>
        <w:t xml:space="preserve">Excel Academy </w:t>
      </w:r>
      <w:r w:rsidR="00B01CBC">
        <w:rPr>
          <w:rFonts w:asciiTheme="minorHAnsi" w:hAnsiTheme="minorHAnsi" w:cstheme="minorHAnsi"/>
          <w:b/>
          <w:bCs/>
          <w:sz w:val="22"/>
          <w:szCs w:val="22"/>
        </w:rPr>
        <w:t xml:space="preserve">Finance Committee </w:t>
      </w:r>
      <w:r w:rsidR="003940FD" w:rsidRPr="00232D3A">
        <w:rPr>
          <w:rFonts w:asciiTheme="minorHAnsi" w:hAnsiTheme="minorHAnsi" w:cstheme="minorHAnsi"/>
          <w:b/>
          <w:bCs/>
          <w:sz w:val="22"/>
          <w:szCs w:val="22"/>
        </w:rPr>
        <w:t>Meeting</w:t>
      </w:r>
      <w:r w:rsidR="001107B8" w:rsidRPr="00232D3A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</w:p>
    <w:p w14:paraId="49D09944" w14:textId="05C688F9" w:rsidR="007916C5" w:rsidRPr="00232D3A" w:rsidRDefault="00232D3A" w:rsidP="003940FD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232D3A">
        <w:rPr>
          <w:rFonts w:asciiTheme="minorHAnsi" w:hAnsiTheme="minorHAnsi" w:cstheme="minorHAnsi"/>
          <w:b/>
          <w:bCs/>
          <w:sz w:val="22"/>
          <w:szCs w:val="22"/>
        </w:rPr>
        <w:t>Monday</w:t>
      </w:r>
      <w:r w:rsidR="00D643EA" w:rsidRPr="00232D3A">
        <w:rPr>
          <w:rFonts w:asciiTheme="minorHAnsi" w:hAnsiTheme="minorHAnsi" w:cstheme="minorHAnsi"/>
          <w:b/>
          <w:bCs/>
          <w:sz w:val="22"/>
          <w:szCs w:val="22"/>
        </w:rPr>
        <w:t xml:space="preserve">, </w:t>
      </w:r>
      <w:r w:rsidRPr="00232D3A">
        <w:rPr>
          <w:rFonts w:asciiTheme="minorHAnsi" w:hAnsiTheme="minorHAnsi" w:cstheme="minorHAnsi"/>
          <w:b/>
          <w:bCs/>
          <w:sz w:val="22"/>
          <w:szCs w:val="22"/>
        </w:rPr>
        <w:t>March 29</w:t>
      </w:r>
      <w:r w:rsidR="00F2265E" w:rsidRPr="00232D3A">
        <w:rPr>
          <w:rFonts w:asciiTheme="minorHAnsi" w:hAnsiTheme="minorHAnsi" w:cstheme="minorHAnsi"/>
          <w:b/>
          <w:bCs/>
          <w:sz w:val="22"/>
          <w:szCs w:val="22"/>
        </w:rPr>
        <w:t>, 20</w:t>
      </w:r>
      <w:r w:rsidRPr="00232D3A">
        <w:rPr>
          <w:rFonts w:asciiTheme="minorHAnsi" w:hAnsiTheme="minorHAnsi" w:cstheme="minorHAnsi"/>
          <w:b/>
          <w:bCs/>
          <w:sz w:val="22"/>
          <w:szCs w:val="22"/>
        </w:rPr>
        <w:t>21</w:t>
      </w:r>
      <w:r w:rsidR="00F2265E" w:rsidRPr="00232D3A">
        <w:rPr>
          <w:rFonts w:asciiTheme="minorHAnsi" w:hAnsiTheme="minorHAnsi" w:cstheme="minorHAnsi"/>
          <w:b/>
          <w:bCs/>
          <w:sz w:val="22"/>
          <w:szCs w:val="22"/>
        </w:rPr>
        <w:t xml:space="preserve"> – </w:t>
      </w:r>
      <w:r w:rsidRPr="00232D3A">
        <w:rPr>
          <w:rFonts w:asciiTheme="minorHAnsi" w:hAnsiTheme="minorHAnsi" w:cstheme="minorHAnsi"/>
          <w:b/>
          <w:bCs/>
          <w:sz w:val="22"/>
          <w:szCs w:val="22"/>
        </w:rPr>
        <w:t>8:00 AM</w:t>
      </w:r>
    </w:p>
    <w:p w14:paraId="3C24C957" w14:textId="644D439A" w:rsidR="001E1138" w:rsidRPr="00232D3A" w:rsidRDefault="001E1138" w:rsidP="003940FD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471A8B2E" w14:textId="77777777" w:rsidR="00232D3A" w:rsidRPr="00232D3A" w:rsidRDefault="00232D3A" w:rsidP="00F2265E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232D3A">
        <w:rPr>
          <w:rFonts w:asciiTheme="minorHAnsi" w:hAnsiTheme="minorHAnsi" w:cstheme="minorHAnsi"/>
          <w:b/>
          <w:bCs/>
          <w:sz w:val="22"/>
          <w:szCs w:val="22"/>
        </w:rPr>
        <w:t xml:space="preserve">Zoom: </w:t>
      </w:r>
    </w:p>
    <w:p w14:paraId="3B596B62" w14:textId="79393E9C" w:rsidR="00232D3A" w:rsidRPr="00232D3A" w:rsidRDefault="00232D3A" w:rsidP="00F2265E">
      <w:pPr>
        <w:jc w:val="center"/>
        <w:rPr>
          <w:rFonts w:asciiTheme="minorHAnsi" w:hAnsiTheme="minorHAnsi" w:cstheme="minorHAnsi"/>
          <w:sz w:val="22"/>
          <w:szCs w:val="22"/>
        </w:rPr>
      </w:pPr>
      <w:hyperlink r:id="rId8" w:history="1">
        <w:r w:rsidRPr="00232D3A">
          <w:rPr>
            <w:rStyle w:val="Hyperlink"/>
            <w:rFonts w:asciiTheme="minorHAnsi" w:hAnsiTheme="minorHAnsi" w:cstheme="minorHAnsi"/>
            <w:sz w:val="22"/>
            <w:szCs w:val="22"/>
          </w:rPr>
          <w:t>https://us02web.zoom.us/join</w:t>
        </w:r>
      </w:hyperlink>
    </w:p>
    <w:p w14:paraId="775920A8" w14:textId="14315E68" w:rsidR="00232D3A" w:rsidRDefault="00232D3A" w:rsidP="00F2265E">
      <w:pPr>
        <w:jc w:val="center"/>
        <w:rPr>
          <w:rFonts w:asciiTheme="minorHAnsi" w:hAnsiTheme="minorHAnsi" w:cstheme="minorHAnsi"/>
          <w:sz w:val="22"/>
          <w:szCs w:val="22"/>
        </w:rPr>
      </w:pPr>
      <w:r w:rsidRPr="00232D3A">
        <w:rPr>
          <w:rFonts w:asciiTheme="minorHAnsi" w:hAnsiTheme="minorHAnsi" w:cstheme="minorHAnsi"/>
          <w:sz w:val="22"/>
          <w:szCs w:val="22"/>
        </w:rPr>
        <w:t xml:space="preserve">Meeting ID </w:t>
      </w:r>
      <w:r w:rsidR="00F44C77" w:rsidRPr="00F44C77">
        <w:rPr>
          <w:rFonts w:asciiTheme="minorHAnsi" w:hAnsiTheme="minorHAnsi" w:cstheme="minorHAnsi"/>
          <w:sz w:val="22"/>
          <w:szCs w:val="22"/>
        </w:rPr>
        <w:t>575 769 7553</w:t>
      </w:r>
    </w:p>
    <w:p w14:paraId="0009535F" w14:textId="77777777" w:rsidR="00232D3A" w:rsidRPr="00232D3A" w:rsidRDefault="00232D3A" w:rsidP="00F2265E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7EAEEFCA" w14:textId="5BD3925B" w:rsidR="00F2265E" w:rsidRPr="00232D3A" w:rsidRDefault="00232D3A" w:rsidP="00F2265E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232D3A">
        <w:rPr>
          <w:rFonts w:asciiTheme="minorHAnsi" w:hAnsiTheme="minorHAnsi" w:cstheme="minorHAnsi"/>
          <w:b/>
          <w:bCs/>
          <w:sz w:val="22"/>
          <w:szCs w:val="22"/>
        </w:rPr>
        <w:t xml:space="preserve">Dial-in </w:t>
      </w:r>
      <w:r w:rsidR="007916C5" w:rsidRPr="00232D3A">
        <w:rPr>
          <w:rFonts w:asciiTheme="minorHAnsi" w:hAnsiTheme="minorHAnsi" w:cstheme="minorHAnsi"/>
          <w:b/>
          <w:bCs/>
          <w:sz w:val="22"/>
          <w:szCs w:val="22"/>
        </w:rPr>
        <w:t>Option</w:t>
      </w:r>
      <w:r w:rsidRPr="00232D3A">
        <w:rPr>
          <w:rFonts w:asciiTheme="minorHAnsi" w:hAnsiTheme="minorHAnsi" w:cstheme="minorHAnsi"/>
          <w:b/>
          <w:bCs/>
          <w:sz w:val="22"/>
          <w:szCs w:val="22"/>
        </w:rPr>
        <w:t xml:space="preserve">: </w:t>
      </w:r>
    </w:p>
    <w:p w14:paraId="6D845119" w14:textId="7CD16B14" w:rsidR="003940FD" w:rsidRDefault="00F44C77" w:rsidP="003940FD">
      <w:pPr>
        <w:jc w:val="center"/>
        <w:rPr>
          <w:rFonts w:asciiTheme="minorHAnsi" w:hAnsiTheme="minorHAnsi" w:cstheme="minorHAnsi"/>
          <w:bCs/>
          <w:sz w:val="22"/>
          <w:szCs w:val="22"/>
        </w:rPr>
      </w:pPr>
      <w:r w:rsidRPr="00F44C77">
        <w:rPr>
          <w:rFonts w:asciiTheme="minorHAnsi" w:hAnsiTheme="minorHAnsi" w:cstheme="minorHAnsi"/>
          <w:bCs/>
          <w:sz w:val="22"/>
          <w:szCs w:val="22"/>
        </w:rPr>
        <w:t>+</w:t>
      </w:r>
      <w:proofErr w:type="gramStart"/>
      <w:r w:rsidRPr="00F44C77">
        <w:rPr>
          <w:rFonts w:asciiTheme="minorHAnsi" w:hAnsiTheme="minorHAnsi" w:cstheme="minorHAnsi"/>
          <w:bCs/>
          <w:sz w:val="22"/>
          <w:szCs w:val="22"/>
        </w:rPr>
        <w:t>13126266799,,</w:t>
      </w:r>
      <w:proofErr w:type="gramEnd"/>
      <w:r w:rsidRPr="00F44C77">
        <w:rPr>
          <w:rFonts w:asciiTheme="minorHAnsi" w:hAnsiTheme="minorHAnsi" w:cstheme="minorHAnsi"/>
          <w:bCs/>
          <w:sz w:val="22"/>
          <w:szCs w:val="22"/>
        </w:rPr>
        <w:t>5757697553#</w:t>
      </w:r>
    </w:p>
    <w:p w14:paraId="0905E810" w14:textId="77777777" w:rsidR="00F44C77" w:rsidRPr="00232D3A" w:rsidRDefault="00F44C77" w:rsidP="003940FD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082816A2" w14:textId="243626D0" w:rsidR="003940FD" w:rsidRPr="00232D3A" w:rsidRDefault="003940FD" w:rsidP="003940FD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232D3A">
        <w:rPr>
          <w:rFonts w:asciiTheme="minorHAnsi" w:hAnsiTheme="minorHAnsi" w:cstheme="minorHAnsi"/>
          <w:b/>
          <w:bCs/>
          <w:sz w:val="22"/>
          <w:szCs w:val="22"/>
        </w:rPr>
        <w:t>AGENDA</w:t>
      </w:r>
    </w:p>
    <w:p w14:paraId="04F903B8" w14:textId="77777777" w:rsidR="003940FD" w:rsidRPr="00232D3A" w:rsidRDefault="003940FD" w:rsidP="003940FD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tbl>
      <w:tblPr>
        <w:tblStyle w:val="TableGrid"/>
        <w:tblW w:w="11321" w:type="dxa"/>
        <w:tblLayout w:type="fixed"/>
        <w:tblLook w:val="04A0" w:firstRow="1" w:lastRow="0" w:firstColumn="1" w:lastColumn="0" w:noHBand="0" w:noVBand="1"/>
      </w:tblPr>
      <w:tblGrid>
        <w:gridCol w:w="251"/>
        <w:gridCol w:w="3187"/>
        <w:gridCol w:w="2340"/>
        <w:gridCol w:w="1129"/>
        <w:gridCol w:w="2358"/>
        <w:gridCol w:w="2056"/>
      </w:tblGrid>
      <w:tr w:rsidR="003940FD" w:rsidRPr="00232D3A" w14:paraId="464D249C" w14:textId="77777777" w:rsidTr="00F44C77">
        <w:trPr>
          <w:trHeight w:val="451"/>
        </w:trPr>
        <w:tc>
          <w:tcPr>
            <w:tcW w:w="251" w:type="dxa"/>
            <w:shd w:val="clear" w:color="auto" w:fill="C6D9F1" w:themeFill="text2" w:themeFillTint="33"/>
            <w:vAlign w:val="center"/>
          </w:tcPr>
          <w:p w14:paraId="60106C87" w14:textId="279052C5" w:rsidR="003940FD" w:rsidRPr="00232D3A" w:rsidRDefault="003940FD" w:rsidP="00B0538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187" w:type="dxa"/>
            <w:shd w:val="clear" w:color="auto" w:fill="C6D9F1" w:themeFill="text2" w:themeFillTint="33"/>
          </w:tcPr>
          <w:p w14:paraId="71206A34" w14:textId="77777777" w:rsidR="003940FD" w:rsidRPr="00232D3A" w:rsidRDefault="003940FD" w:rsidP="002112F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32D3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genda Items</w:t>
            </w:r>
          </w:p>
        </w:tc>
        <w:tc>
          <w:tcPr>
            <w:tcW w:w="2340" w:type="dxa"/>
            <w:shd w:val="clear" w:color="auto" w:fill="C6D9F1" w:themeFill="text2" w:themeFillTint="33"/>
          </w:tcPr>
          <w:p w14:paraId="03975411" w14:textId="77777777" w:rsidR="003940FD" w:rsidRPr="00232D3A" w:rsidRDefault="003940FD" w:rsidP="002112F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32D3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resenter</w:t>
            </w:r>
          </w:p>
        </w:tc>
        <w:tc>
          <w:tcPr>
            <w:tcW w:w="1129" w:type="dxa"/>
            <w:shd w:val="clear" w:color="auto" w:fill="C6D9F1" w:themeFill="text2" w:themeFillTint="33"/>
          </w:tcPr>
          <w:p w14:paraId="5F80B75D" w14:textId="77777777" w:rsidR="003940FD" w:rsidRPr="00232D3A" w:rsidRDefault="003940FD" w:rsidP="002112F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32D3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ime</w:t>
            </w:r>
          </w:p>
        </w:tc>
        <w:tc>
          <w:tcPr>
            <w:tcW w:w="2358" w:type="dxa"/>
            <w:shd w:val="clear" w:color="auto" w:fill="C6D9F1" w:themeFill="text2" w:themeFillTint="33"/>
          </w:tcPr>
          <w:p w14:paraId="6807448C" w14:textId="77777777" w:rsidR="003940FD" w:rsidRPr="00232D3A" w:rsidRDefault="003940FD" w:rsidP="00416D6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32D3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upporting Documents</w:t>
            </w:r>
          </w:p>
        </w:tc>
        <w:tc>
          <w:tcPr>
            <w:tcW w:w="2056" w:type="dxa"/>
            <w:shd w:val="clear" w:color="auto" w:fill="C6D9F1" w:themeFill="text2" w:themeFillTint="33"/>
          </w:tcPr>
          <w:p w14:paraId="79DD9FEC" w14:textId="77777777" w:rsidR="003940FD" w:rsidRPr="00232D3A" w:rsidRDefault="003940FD" w:rsidP="00416D6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32D3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bjectives</w:t>
            </w:r>
          </w:p>
        </w:tc>
      </w:tr>
      <w:tr w:rsidR="00071F9A" w:rsidRPr="00232D3A" w14:paraId="6B8EBC7B" w14:textId="77777777" w:rsidTr="00D643EA">
        <w:trPr>
          <w:trHeight w:val="334"/>
        </w:trPr>
        <w:tc>
          <w:tcPr>
            <w:tcW w:w="251" w:type="dxa"/>
            <w:vAlign w:val="center"/>
          </w:tcPr>
          <w:p w14:paraId="1EC6C06D" w14:textId="49237628" w:rsidR="00071F9A" w:rsidRPr="00232D3A" w:rsidRDefault="00071F9A" w:rsidP="00071F9A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32D3A">
              <w:rPr>
                <w:rFonts w:asciiTheme="minorHAnsi" w:hAnsiTheme="minorHAnsi" w:cstheme="minorHAnsi"/>
                <w:bCs/>
                <w:sz w:val="22"/>
                <w:szCs w:val="22"/>
              </w:rPr>
              <w:t>1</w:t>
            </w:r>
          </w:p>
        </w:tc>
        <w:tc>
          <w:tcPr>
            <w:tcW w:w="3187" w:type="dxa"/>
            <w:vAlign w:val="center"/>
          </w:tcPr>
          <w:p w14:paraId="6186315B" w14:textId="77777777" w:rsidR="00071F9A" w:rsidRPr="00232D3A" w:rsidRDefault="00071F9A" w:rsidP="00071F9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232D3A">
              <w:rPr>
                <w:rFonts w:asciiTheme="minorHAnsi" w:hAnsiTheme="minorHAnsi" w:cstheme="minorHAnsi"/>
                <w:sz w:val="22"/>
                <w:szCs w:val="22"/>
              </w:rPr>
              <w:t xml:space="preserve">Approve Minutes from </w:t>
            </w:r>
          </w:p>
          <w:p w14:paraId="49D0E76B" w14:textId="483DDCE6" w:rsidR="00071F9A" w:rsidRPr="00232D3A" w:rsidRDefault="00007AB6" w:rsidP="00071F9A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0</w:t>
            </w:r>
            <w:r w:rsidR="00F44C77">
              <w:rPr>
                <w:rFonts w:asciiTheme="minorHAnsi" w:hAnsiTheme="minorHAnsi" w:cstheme="minorHAnsi"/>
                <w:sz w:val="22"/>
                <w:szCs w:val="22"/>
              </w:rPr>
              <w:t>/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21</w:t>
            </w:r>
            <w:r w:rsidR="00F44C77">
              <w:rPr>
                <w:rFonts w:asciiTheme="minorHAnsi" w:hAnsiTheme="minorHAnsi" w:cstheme="minorHAnsi"/>
                <w:sz w:val="22"/>
                <w:szCs w:val="22"/>
              </w:rPr>
              <w:t>/2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0</w:t>
            </w:r>
            <w:r w:rsidR="00F44C77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071F9A" w:rsidRPr="00232D3A">
              <w:rPr>
                <w:rFonts w:asciiTheme="minorHAnsi" w:hAnsiTheme="minorHAnsi" w:cstheme="minorHAnsi"/>
                <w:sz w:val="22"/>
                <w:szCs w:val="22"/>
              </w:rPr>
              <w:t>meeting</w:t>
            </w:r>
          </w:p>
        </w:tc>
        <w:tc>
          <w:tcPr>
            <w:tcW w:w="2340" w:type="dxa"/>
            <w:vAlign w:val="center"/>
          </w:tcPr>
          <w:p w14:paraId="6E4ADB32" w14:textId="3B0C986E" w:rsidR="00071F9A" w:rsidRPr="00232D3A" w:rsidRDefault="00071F9A" w:rsidP="00071F9A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32D3A">
              <w:rPr>
                <w:rFonts w:asciiTheme="minorHAnsi" w:hAnsiTheme="minorHAnsi" w:cstheme="minorHAnsi"/>
                <w:bCs/>
                <w:sz w:val="22"/>
                <w:szCs w:val="22"/>
              </w:rPr>
              <w:t>Andrew Solomon</w:t>
            </w:r>
          </w:p>
        </w:tc>
        <w:tc>
          <w:tcPr>
            <w:tcW w:w="1129" w:type="dxa"/>
            <w:vAlign w:val="center"/>
          </w:tcPr>
          <w:p w14:paraId="48C7F983" w14:textId="7B026275" w:rsidR="00071F9A" w:rsidRPr="00232D3A" w:rsidRDefault="00F44C77" w:rsidP="00071F9A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8</w:t>
            </w:r>
            <w:r w:rsidR="00007AB6">
              <w:rPr>
                <w:rFonts w:asciiTheme="minorHAnsi" w:hAnsiTheme="minorHAnsi" w:cstheme="minorHAnsi"/>
                <w:bCs/>
                <w:sz w:val="22"/>
                <w:szCs w:val="22"/>
              </w:rPr>
              <w:t>:45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AM</w:t>
            </w:r>
          </w:p>
        </w:tc>
        <w:tc>
          <w:tcPr>
            <w:tcW w:w="2358" w:type="dxa"/>
            <w:vAlign w:val="center"/>
          </w:tcPr>
          <w:p w14:paraId="3ABBE33E" w14:textId="46724DF1" w:rsidR="00071F9A" w:rsidRPr="00232D3A" w:rsidRDefault="00071F9A" w:rsidP="00071F9A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32D3A">
              <w:rPr>
                <w:rFonts w:asciiTheme="minorHAnsi" w:hAnsiTheme="minorHAnsi" w:cstheme="minorHAnsi"/>
                <w:bCs/>
                <w:sz w:val="22"/>
                <w:szCs w:val="22"/>
              </w:rPr>
              <w:t>Meeting Minutes</w:t>
            </w:r>
          </w:p>
        </w:tc>
        <w:tc>
          <w:tcPr>
            <w:tcW w:w="2056" w:type="dxa"/>
            <w:vAlign w:val="center"/>
          </w:tcPr>
          <w:p w14:paraId="55099465" w14:textId="4ED3F8AA" w:rsidR="00071F9A" w:rsidRPr="00232D3A" w:rsidRDefault="00071F9A" w:rsidP="00071F9A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32D3A">
              <w:rPr>
                <w:rFonts w:asciiTheme="minorHAnsi" w:hAnsiTheme="minorHAnsi" w:cstheme="minorHAnsi"/>
                <w:bCs/>
                <w:sz w:val="22"/>
                <w:szCs w:val="22"/>
              </w:rPr>
              <w:t>Vote to Approve</w:t>
            </w:r>
          </w:p>
        </w:tc>
      </w:tr>
      <w:tr w:rsidR="00071F9A" w:rsidRPr="00232D3A" w14:paraId="44E93554" w14:textId="77777777" w:rsidTr="00D643EA">
        <w:trPr>
          <w:trHeight w:val="334"/>
        </w:trPr>
        <w:tc>
          <w:tcPr>
            <w:tcW w:w="251" w:type="dxa"/>
            <w:vAlign w:val="center"/>
          </w:tcPr>
          <w:p w14:paraId="0DF4E197" w14:textId="11666F96" w:rsidR="00071F9A" w:rsidRPr="00232D3A" w:rsidRDefault="00071F9A" w:rsidP="00071F9A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32D3A">
              <w:rPr>
                <w:rFonts w:asciiTheme="minorHAnsi" w:hAnsiTheme="minorHAnsi" w:cstheme="minorHAnsi"/>
                <w:bCs/>
                <w:sz w:val="22"/>
                <w:szCs w:val="22"/>
              </w:rPr>
              <w:t>2</w:t>
            </w:r>
          </w:p>
        </w:tc>
        <w:tc>
          <w:tcPr>
            <w:tcW w:w="3187" w:type="dxa"/>
            <w:vAlign w:val="center"/>
          </w:tcPr>
          <w:p w14:paraId="067F0F89" w14:textId="23F6C18C" w:rsidR="0004140D" w:rsidRPr="00232D3A" w:rsidRDefault="00007AB6" w:rsidP="0004140D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view Updated Financial Model</w:t>
            </w:r>
            <w:r w:rsidR="00374ABA">
              <w:rPr>
                <w:rFonts w:asciiTheme="minorHAnsi" w:hAnsiTheme="minorHAnsi" w:cstheme="minorHAnsi"/>
                <w:sz w:val="22"/>
                <w:szCs w:val="22"/>
              </w:rPr>
              <w:t xml:space="preserve"> &amp; Prioritie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2340" w:type="dxa"/>
            <w:vAlign w:val="center"/>
          </w:tcPr>
          <w:p w14:paraId="5383BEA7" w14:textId="43E2C3B6" w:rsidR="00071F9A" w:rsidRPr="00232D3A" w:rsidRDefault="00007AB6" w:rsidP="00071F9A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A</w:t>
            </w:r>
            <w:r w:rsidRPr="00232D3A">
              <w:rPr>
                <w:rFonts w:asciiTheme="minorHAnsi" w:hAnsiTheme="minorHAnsi" w:cstheme="minorHAnsi"/>
                <w:bCs/>
                <w:sz w:val="22"/>
                <w:szCs w:val="22"/>
              </w:rPr>
              <w:t>ndrew Solomon</w:t>
            </w:r>
          </w:p>
        </w:tc>
        <w:tc>
          <w:tcPr>
            <w:tcW w:w="1129" w:type="dxa"/>
            <w:vAlign w:val="center"/>
          </w:tcPr>
          <w:p w14:paraId="0035FC3E" w14:textId="782EC5BA" w:rsidR="00071F9A" w:rsidRPr="00232D3A" w:rsidRDefault="00F44C77" w:rsidP="00071F9A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8:</w:t>
            </w:r>
            <w:r w:rsidR="00007AB6">
              <w:rPr>
                <w:rFonts w:asciiTheme="minorHAnsi" w:hAnsiTheme="minorHAnsi" w:cstheme="minorHAnsi"/>
                <w:bCs/>
                <w:sz w:val="22"/>
                <w:szCs w:val="22"/>
              </w:rPr>
              <w:t>50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AM</w:t>
            </w:r>
          </w:p>
        </w:tc>
        <w:tc>
          <w:tcPr>
            <w:tcW w:w="2358" w:type="dxa"/>
            <w:vAlign w:val="center"/>
          </w:tcPr>
          <w:p w14:paraId="321A7565" w14:textId="064D93AF" w:rsidR="00071F9A" w:rsidRPr="00232D3A" w:rsidRDefault="00007AB6" w:rsidP="00071F9A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EA MA FY21-FY24 Model</w:t>
            </w:r>
            <w:r w:rsidR="00374ABA">
              <w:rPr>
                <w:rFonts w:asciiTheme="minorHAnsi" w:hAnsiTheme="minorHAnsi" w:cstheme="minorHAnsi"/>
                <w:bCs/>
                <w:sz w:val="22"/>
                <w:szCs w:val="22"/>
              </w:rPr>
              <w:t>, Finance Memo</w:t>
            </w:r>
          </w:p>
        </w:tc>
        <w:tc>
          <w:tcPr>
            <w:tcW w:w="2056" w:type="dxa"/>
            <w:vAlign w:val="center"/>
          </w:tcPr>
          <w:p w14:paraId="3C16773D" w14:textId="4ACE2C17" w:rsidR="00071F9A" w:rsidRPr="00232D3A" w:rsidRDefault="00F44C77" w:rsidP="00071F9A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Update</w:t>
            </w:r>
          </w:p>
        </w:tc>
      </w:tr>
      <w:tr w:rsidR="00007AB6" w:rsidRPr="00232D3A" w14:paraId="2F39E6F9" w14:textId="77777777" w:rsidTr="00D643EA">
        <w:trPr>
          <w:trHeight w:val="334"/>
        </w:trPr>
        <w:tc>
          <w:tcPr>
            <w:tcW w:w="251" w:type="dxa"/>
            <w:vAlign w:val="center"/>
          </w:tcPr>
          <w:p w14:paraId="7A09D74A" w14:textId="5E5EBDC2" w:rsidR="00007AB6" w:rsidRPr="00232D3A" w:rsidRDefault="00007AB6" w:rsidP="00007AB6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bookmarkStart w:id="0" w:name="_Hlk67853726"/>
            <w:r w:rsidRPr="00232D3A">
              <w:rPr>
                <w:rFonts w:asciiTheme="minorHAnsi" w:hAnsiTheme="minorHAnsi" w:cstheme="minorHAnsi"/>
                <w:bCs/>
                <w:sz w:val="22"/>
                <w:szCs w:val="22"/>
              </w:rPr>
              <w:t>3</w:t>
            </w:r>
          </w:p>
        </w:tc>
        <w:tc>
          <w:tcPr>
            <w:tcW w:w="3187" w:type="dxa"/>
            <w:vAlign w:val="center"/>
          </w:tcPr>
          <w:p w14:paraId="6695389A" w14:textId="711A1358" w:rsidR="00007AB6" w:rsidRPr="00232D3A" w:rsidRDefault="00007AB6" w:rsidP="00007AB6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Discuss Strategic </w:t>
            </w:r>
            <w:r w:rsidR="0044664D">
              <w:rPr>
                <w:rFonts w:asciiTheme="minorHAnsi" w:hAnsiTheme="minorHAnsi" w:cstheme="minorHAnsi"/>
                <w:sz w:val="22"/>
                <w:szCs w:val="22"/>
              </w:rPr>
              <w:t xml:space="preserve">Items </w:t>
            </w:r>
            <w:r w:rsidR="001F27BB">
              <w:rPr>
                <w:rFonts w:asciiTheme="minorHAnsi" w:hAnsiTheme="minorHAnsi" w:cstheme="minorHAnsi"/>
                <w:sz w:val="22"/>
                <w:szCs w:val="22"/>
              </w:rPr>
              <w:t>&amp; Next Steps</w:t>
            </w:r>
          </w:p>
        </w:tc>
        <w:tc>
          <w:tcPr>
            <w:tcW w:w="2340" w:type="dxa"/>
            <w:vAlign w:val="center"/>
          </w:tcPr>
          <w:p w14:paraId="05A95C91" w14:textId="0DC5BEB4" w:rsidR="00007AB6" w:rsidRPr="00232D3A" w:rsidRDefault="00007AB6" w:rsidP="00007AB6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32D3A">
              <w:rPr>
                <w:rFonts w:asciiTheme="minorHAnsi" w:hAnsiTheme="minorHAnsi" w:cstheme="minorHAnsi"/>
                <w:bCs/>
                <w:sz w:val="22"/>
                <w:szCs w:val="22"/>
              </w:rPr>
              <w:t>Andrew Solomon</w:t>
            </w:r>
          </w:p>
        </w:tc>
        <w:tc>
          <w:tcPr>
            <w:tcW w:w="1129" w:type="dxa"/>
            <w:vAlign w:val="center"/>
          </w:tcPr>
          <w:p w14:paraId="4D50DA60" w14:textId="0E5356A0" w:rsidR="00007AB6" w:rsidRPr="00232D3A" w:rsidRDefault="00007AB6" w:rsidP="00007AB6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9:05 AM</w:t>
            </w:r>
          </w:p>
        </w:tc>
        <w:tc>
          <w:tcPr>
            <w:tcW w:w="2358" w:type="dxa"/>
            <w:vAlign w:val="center"/>
          </w:tcPr>
          <w:p w14:paraId="31D67B74" w14:textId="19EE0FD7" w:rsidR="00007AB6" w:rsidRPr="00232D3A" w:rsidRDefault="00007AB6" w:rsidP="00007AB6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056" w:type="dxa"/>
            <w:vAlign w:val="center"/>
          </w:tcPr>
          <w:p w14:paraId="0C4ADE2C" w14:textId="15C0A106" w:rsidR="00007AB6" w:rsidRPr="00232D3A" w:rsidRDefault="00007AB6" w:rsidP="00007AB6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Update</w:t>
            </w:r>
          </w:p>
        </w:tc>
      </w:tr>
      <w:bookmarkEnd w:id="0"/>
      <w:tr w:rsidR="00071F9A" w:rsidRPr="00232D3A" w14:paraId="3CD8BB45" w14:textId="77777777" w:rsidTr="00D643EA">
        <w:trPr>
          <w:trHeight w:val="334"/>
        </w:trPr>
        <w:tc>
          <w:tcPr>
            <w:tcW w:w="251" w:type="dxa"/>
            <w:vAlign w:val="center"/>
          </w:tcPr>
          <w:p w14:paraId="4D9CCEE9" w14:textId="1C2DC0D1" w:rsidR="00071F9A" w:rsidRPr="00232D3A" w:rsidRDefault="003B3E2F" w:rsidP="00071F9A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4</w:t>
            </w:r>
          </w:p>
        </w:tc>
        <w:tc>
          <w:tcPr>
            <w:tcW w:w="3187" w:type="dxa"/>
            <w:vAlign w:val="center"/>
          </w:tcPr>
          <w:p w14:paraId="13BA9A1D" w14:textId="2D563F2F" w:rsidR="0004140D" w:rsidRPr="00232D3A" w:rsidRDefault="00071F9A" w:rsidP="0004140D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232D3A">
              <w:rPr>
                <w:rFonts w:asciiTheme="minorHAnsi" w:hAnsiTheme="minorHAnsi" w:cstheme="minorHAnsi"/>
                <w:sz w:val="22"/>
                <w:szCs w:val="22"/>
              </w:rPr>
              <w:t>Close Meeting</w:t>
            </w:r>
          </w:p>
        </w:tc>
        <w:tc>
          <w:tcPr>
            <w:tcW w:w="2340" w:type="dxa"/>
            <w:vAlign w:val="center"/>
          </w:tcPr>
          <w:p w14:paraId="78B6F95D" w14:textId="4445FC5F" w:rsidR="00071F9A" w:rsidRPr="00232D3A" w:rsidRDefault="00071F9A" w:rsidP="00071F9A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32D3A">
              <w:rPr>
                <w:rFonts w:asciiTheme="minorHAnsi" w:hAnsiTheme="minorHAnsi" w:cstheme="minorHAnsi"/>
                <w:bCs/>
                <w:sz w:val="22"/>
                <w:szCs w:val="22"/>
              </w:rPr>
              <w:t>Andrew Solomon</w:t>
            </w:r>
          </w:p>
        </w:tc>
        <w:tc>
          <w:tcPr>
            <w:tcW w:w="1129" w:type="dxa"/>
            <w:vAlign w:val="center"/>
          </w:tcPr>
          <w:p w14:paraId="1E8952C8" w14:textId="1E63A693" w:rsidR="00071F9A" w:rsidRPr="00232D3A" w:rsidRDefault="00007AB6" w:rsidP="00071F9A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9</w:t>
            </w:r>
            <w:r w:rsidR="00071F9A" w:rsidRPr="00232D3A">
              <w:rPr>
                <w:rFonts w:asciiTheme="minorHAnsi" w:hAnsiTheme="minorHAnsi" w:cstheme="minorHAnsi"/>
                <w:bCs/>
                <w:sz w:val="22"/>
                <w:szCs w:val="22"/>
              </w:rPr>
              <w:t>: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5</w:t>
            </w:r>
            <w:r w:rsidR="00071F9A" w:rsidRPr="00232D3A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="00F44C77">
              <w:rPr>
                <w:rFonts w:asciiTheme="minorHAnsi" w:hAnsiTheme="minorHAnsi" w:cstheme="minorHAnsi"/>
                <w:bCs/>
                <w:sz w:val="22"/>
                <w:szCs w:val="22"/>
              </w:rPr>
              <w:t>A</w:t>
            </w:r>
            <w:r w:rsidR="00071F9A" w:rsidRPr="00232D3A">
              <w:rPr>
                <w:rFonts w:asciiTheme="minorHAnsi" w:hAnsiTheme="minorHAnsi" w:cstheme="minorHAnsi"/>
                <w:bCs/>
                <w:sz w:val="22"/>
                <w:szCs w:val="22"/>
              </w:rPr>
              <w:t>M</w:t>
            </w:r>
          </w:p>
        </w:tc>
        <w:tc>
          <w:tcPr>
            <w:tcW w:w="2358" w:type="dxa"/>
            <w:vAlign w:val="center"/>
          </w:tcPr>
          <w:p w14:paraId="15398F03" w14:textId="5D0761A3" w:rsidR="00071F9A" w:rsidRPr="00232D3A" w:rsidRDefault="00071F9A" w:rsidP="00071F9A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056" w:type="dxa"/>
            <w:vAlign w:val="center"/>
          </w:tcPr>
          <w:p w14:paraId="5C301D16" w14:textId="468692C9" w:rsidR="00071F9A" w:rsidRPr="00232D3A" w:rsidRDefault="00071F9A" w:rsidP="00071F9A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</w:tbl>
    <w:p w14:paraId="63CA47FE" w14:textId="7F525E4E" w:rsidR="003C7915" w:rsidRPr="00232D3A" w:rsidRDefault="003C7915" w:rsidP="003940FD">
      <w:pPr>
        <w:rPr>
          <w:rFonts w:asciiTheme="minorHAnsi" w:hAnsiTheme="minorHAnsi" w:cstheme="minorHAnsi"/>
          <w:b/>
          <w:sz w:val="22"/>
          <w:szCs w:val="22"/>
        </w:rPr>
      </w:pPr>
    </w:p>
    <w:p w14:paraId="42DB10F6" w14:textId="77777777" w:rsidR="00843905" w:rsidRPr="00232D3A" w:rsidRDefault="00843905" w:rsidP="00843905">
      <w:pPr>
        <w:rPr>
          <w:rFonts w:asciiTheme="minorHAnsi" w:hAnsiTheme="minorHAnsi" w:cstheme="minorHAnsi"/>
          <w:b/>
          <w:sz w:val="22"/>
          <w:szCs w:val="22"/>
        </w:rPr>
      </w:pPr>
    </w:p>
    <w:p w14:paraId="692694EA" w14:textId="77777777" w:rsidR="00843905" w:rsidRPr="00232D3A" w:rsidRDefault="00843905" w:rsidP="00843905">
      <w:pPr>
        <w:rPr>
          <w:rFonts w:asciiTheme="minorHAnsi" w:hAnsiTheme="minorHAnsi" w:cstheme="minorHAnsi"/>
          <w:b/>
          <w:sz w:val="22"/>
          <w:szCs w:val="22"/>
        </w:rPr>
      </w:pPr>
      <w:r w:rsidRPr="00232D3A">
        <w:rPr>
          <w:rFonts w:asciiTheme="minorHAnsi" w:hAnsiTheme="minorHAnsi" w:cstheme="minorHAnsi"/>
          <w:b/>
          <w:sz w:val="22"/>
          <w:szCs w:val="22"/>
        </w:rPr>
        <w:t>Votes Expected:</w:t>
      </w:r>
    </w:p>
    <w:p w14:paraId="082BD643" w14:textId="1D583E7C" w:rsidR="00843905" w:rsidRPr="00232D3A" w:rsidRDefault="00843905" w:rsidP="00843905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</w:rPr>
      </w:pPr>
      <w:r w:rsidRPr="00232D3A">
        <w:rPr>
          <w:rFonts w:asciiTheme="minorHAnsi" w:hAnsiTheme="minorHAnsi" w:cstheme="minorHAnsi"/>
          <w:sz w:val="22"/>
          <w:szCs w:val="22"/>
        </w:rPr>
        <w:t xml:space="preserve">Vote to Approve Minutes from </w:t>
      </w:r>
      <w:r w:rsidR="00007AB6">
        <w:rPr>
          <w:rFonts w:asciiTheme="minorHAnsi" w:hAnsiTheme="minorHAnsi" w:cstheme="minorHAnsi"/>
          <w:sz w:val="22"/>
          <w:szCs w:val="22"/>
        </w:rPr>
        <w:t>10</w:t>
      </w:r>
      <w:r w:rsidRPr="00232D3A">
        <w:rPr>
          <w:rFonts w:asciiTheme="minorHAnsi" w:hAnsiTheme="minorHAnsi" w:cstheme="minorHAnsi"/>
          <w:sz w:val="22"/>
          <w:szCs w:val="22"/>
        </w:rPr>
        <w:t>/</w:t>
      </w:r>
      <w:r w:rsidR="00007AB6">
        <w:rPr>
          <w:rFonts w:asciiTheme="minorHAnsi" w:hAnsiTheme="minorHAnsi" w:cstheme="minorHAnsi"/>
          <w:sz w:val="22"/>
          <w:szCs w:val="22"/>
        </w:rPr>
        <w:t>21/20</w:t>
      </w:r>
      <w:r w:rsidRPr="00232D3A">
        <w:rPr>
          <w:rFonts w:asciiTheme="minorHAnsi" w:hAnsiTheme="minorHAnsi" w:cstheme="minorHAnsi"/>
          <w:sz w:val="22"/>
          <w:szCs w:val="22"/>
        </w:rPr>
        <w:t xml:space="preserve"> Meeting</w:t>
      </w:r>
    </w:p>
    <w:p w14:paraId="14C7887B" w14:textId="571543AC" w:rsidR="00843905" w:rsidRPr="00232D3A" w:rsidRDefault="00843905" w:rsidP="00007AB6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sectPr w:rsidR="00843905" w:rsidRPr="00232D3A" w:rsidSect="00BC601C">
      <w:headerReference w:type="default" r:id="rId9"/>
      <w:pgSz w:w="12240" w:h="15840"/>
      <w:pgMar w:top="907" w:right="576" w:bottom="108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0CC227" w14:textId="77777777" w:rsidR="00805D9E" w:rsidRDefault="00805D9E" w:rsidP="000C0425">
      <w:r>
        <w:separator/>
      </w:r>
    </w:p>
  </w:endnote>
  <w:endnote w:type="continuationSeparator" w:id="0">
    <w:p w14:paraId="4FD5CDAB" w14:textId="77777777" w:rsidR="00805D9E" w:rsidRDefault="00805D9E" w:rsidP="000C0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4408E9" w14:textId="77777777" w:rsidR="00805D9E" w:rsidRDefault="00805D9E" w:rsidP="000C0425">
      <w:r>
        <w:separator/>
      </w:r>
    </w:p>
  </w:footnote>
  <w:footnote w:type="continuationSeparator" w:id="0">
    <w:p w14:paraId="2939F355" w14:textId="77777777" w:rsidR="00805D9E" w:rsidRDefault="00805D9E" w:rsidP="000C0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84563C" w14:textId="0050A99C" w:rsidR="0057668F" w:rsidRDefault="006B4532" w:rsidP="000C0425">
    <w:pPr>
      <w:pStyle w:val="Header"/>
      <w:jc w:val="center"/>
    </w:pPr>
    <w:r>
      <w:rPr>
        <w:noProof/>
      </w:rPr>
      <w:drawing>
        <wp:inline distT="0" distB="0" distL="0" distR="0" wp14:anchorId="31877973" wp14:editId="28BF4935">
          <wp:extent cx="2600325" cy="985339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xcel Blue Tex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04722" cy="9870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532CA4"/>
    <w:multiLevelType w:val="hybridMultilevel"/>
    <w:tmpl w:val="0E7882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573150"/>
    <w:multiLevelType w:val="hybridMultilevel"/>
    <w:tmpl w:val="CE44A012"/>
    <w:lvl w:ilvl="0" w:tplc="11A64A54">
      <w:start w:val="3"/>
      <w:numFmt w:val="bullet"/>
      <w:lvlText w:val="-"/>
      <w:lvlJc w:val="left"/>
      <w:pPr>
        <w:ind w:left="360" w:hanging="360"/>
      </w:pPr>
      <w:rPr>
        <w:rFonts w:ascii="Calibri" w:eastAsia="Cambria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E3029D4"/>
    <w:multiLevelType w:val="hybridMultilevel"/>
    <w:tmpl w:val="4322F1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EE650F"/>
    <w:multiLevelType w:val="hybridMultilevel"/>
    <w:tmpl w:val="0E7882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426B47"/>
    <w:multiLevelType w:val="hybridMultilevel"/>
    <w:tmpl w:val="4D5AF0BE"/>
    <w:lvl w:ilvl="0" w:tplc="9424C468">
      <w:start w:val="1"/>
      <w:numFmt w:val="bullet"/>
      <w:lvlText w:val="-"/>
      <w:lvlJc w:val="left"/>
      <w:pPr>
        <w:ind w:left="720" w:hanging="360"/>
      </w:pPr>
      <w:rPr>
        <w:rFonts w:ascii="Calibri" w:eastAsia="Cambria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DB15CD"/>
    <w:multiLevelType w:val="hybridMultilevel"/>
    <w:tmpl w:val="DB46D006"/>
    <w:lvl w:ilvl="0" w:tplc="E132C548">
      <w:start w:val="1"/>
      <w:numFmt w:val="bullet"/>
      <w:lvlText w:val="-"/>
      <w:lvlJc w:val="left"/>
      <w:pPr>
        <w:ind w:left="720" w:hanging="360"/>
      </w:pPr>
      <w:rPr>
        <w:rFonts w:ascii="Calibri" w:eastAsia="Cambria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2B08EC"/>
    <w:multiLevelType w:val="multilevel"/>
    <w:tmpl w:val="0D442A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5"/>
  </w:num>
  <w:num w:numId="5">
    <w:abstractNumId w:val="4"/>
  </w:num>
  <w:num w:numId="6">
    <w:abstractNumId w:val="6"/>
  </w:num>
  <w:num w:numId="7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NDYzNTQ2NLYwNDI1NzFR0lEKTi0uzszPAykwrAUAQyTz0ywAAAA="/>
  </w:docVars>
  <w:rsids>
    <w:rsidRoot w:val="00AC2950"/>
    <w:rsid w:val="00007AB6"/>
    <w:rsid w:val="00017E58"/>
    <w:rsid w:val="00033419"/>
    <w:rsid w:val="0004140D"/>
    <w:rsid w:val="0004243B"/>
    <w:rsid w:val="0005785C"/>
    <w:rsid w:val="000608A0"/>
    <w:rsid w:val="00071F9A"/>
    <w:rsid w:val="00082EB0"/>
    <w:rsid w:val="000868C4"/>
    <w:rsid w:val="000915DB"/>
    <w:rsid w:val="000A14CA"/>
    <w:rsid w:val="000B1203"/>
    <w:rsid w:val="000C0425"/>
    <w:rsid w:val="000C3178"/>
    <w:rsid w:val="000E261C"/>
    <w:rsid w:val="000E5930"/>
    <w:rsid w:val="0010340E"/>
    <w:rsid w:val="00106EDB"/>
    <w:rsid w:val="001107B8"/>
    <w:rsid w:val="001170AA"/>
    <w:rsid w:val="001276C4"/>
    <w:rsid w:val="0013591A"/>
    <w:rsid w:val="00142C5C"/>
    <w:rsid w:val="00143804"/>
    <w:rsid w:val="00144A98"/>
    <w:rsid w:val="00152C01"/>
    <w:rsid w:val="001678C8"/>
    <w:rsid w:val="001834ED"/>
    <w:rsid w:val="0018614F"/>
    <w:rsid w:val="001A21EB"/>
    <w:rsid w:val="001B1C89"/>
    <w:rsid w:val="001C0497"/>
    <w:rsid w:val="001C2553"/>
    <w:rsid w:val="001C6D64"/>
    <w:rsid w:val="001D0CD9"/>
    <w:rsid w:val="001E1138"/>
    <w:rsid w:val="001F27BB"/>
    <w:rsid w:val="001F2F32"/>
    <w:rsid w:val="001F5688"/>
    <w:rsid w:val="001F6D0C"/>
    <w:rsid w:val="00213046"/>
    <w:rsid w:val="00220577"/>
    <w:rsid w:val="00220B04"/>
    <w:rsid w:val="00232D3A"/>
    <w:rsid w:val="00241C25"/>
    <w:rsid w:val="00282E64"/>
    <w:rsid w:val="0029451B"/>
    <w:rsid w:val="002A5D60"/>
    <w:rsid w:val="002C5456"/>
    <w:rsid w:val="002D098A"/>
    <w:rsid w:val="002E0998"/>
    <w:rsid w:val="002F6AFF"/>
    <w:rsid w:val="00341CEB"/>
    <w:rsid w:val="00346A18"/>
    <w:rsid w:val="00357614"/>
    <w:rsid w:val="00374ABA"/>
    <w:rsid w:val="00387A86"/>
    <w:rsid w:val="00390621"/>
    <w:rsid w:val="003940FD"/>
    <w:rsid w:val="003B2AD8"/>
    <w:rsid w:val="003B3E2F"/>
    <w:rsid w:val="003B5440"/>
    <w:rsid w:val="003C5025"/>
    <w:rsid w:val="003C7915"/>
    <w:rsid w:val="003D3E88"/>
    <w:rsid w:val="003D4A27"/>
    <w:rsid w:val="003E06AD"/>
    <w:rsid w:val="003E265F"/>
    <w:rsid w:val="003E5C88"/>
    <w:rsid w:val="003E6E8D"/>
    <w:rsid w:val="00414655"/>
    <w:rsid w:val="00415BC9"/>
    <w:rsid w:val="00416D60"/>
    <w:rsid w:val="00422A30"/>
    <w:rsid w:val="00427B7F"/>
    <w:rsid w:val="00430092"/>
    <w:rsid w:val="004345F1"/>
    <w:rsid w:val="0044664D"/>
    <w:rsid w:val="0047459B"/>
    <w:rsid w:val="004A140D"/>
    <w:rsid w:val="004D7003"/>
    <w:rsid w:val="004D723D"/>
    <w:rsid w:val="004F0DF2"/>
    <w:rsid w:val="00531FC5"/>
    <w:rsid w:val="00555E54"/>
    <w:rsid w:val="0056340B"/>
    <w:rsid w:val="00567CEC"/>
    <w:rsid w:val="00570769"/>
    <w:rsid w:val="0057128F"/>
    <w:rsid w:val="0057668F"/>
    <w:rsid w:val="00580039"/>
    <w:rsid w:val="005846A0"/>
    <w:rsid w:val="00585DA7"/>
    <w:rsid w:val="005A0DEA"/>
    <w:rsid w:val="005A31C1"/>
    <w:rsid w:val="005B25AA"/>
    <w:rsid w:val="00606F50"/>
    <w:rsid w:val="00625B9E"/>
    <w:rsid w:val="0062714F"/>
    <w:rsid w:val="00633A42"/>
    <w:rsid w:val="00634F31"/>
    <w:rsid w:val="006544E8"/>
    <w:rsid w:val="006623B1"/>
    <w:rsid w:val="006A168F"/>
    <w:rsid w:val="006B4532"/>
    <w:rsid w:val="006D2FFA"/>
    <w:rsid w:val="006D73F0"/>
    <w:rsid w:val="006F3A22"/>
    <w:rsid w:val="006F6362"/>
    <w:rsid w:val="007006E0"/>
    <w:rsid w:val="007012E7"/>
    <w:rsid w:val="00702593"/>
    <w:rsid w:val="00717169"/>
    <w:rsid w:val="00721810"/>
    <w:rsid w:val="00722DD3"/>
    <w:rsid w:val="00734285"/>
    <w:rsid w:val="00735548"/>
    <w:rsid w:val="00745A2D"/>
    <w:rsid w:val="007637CC"/>
    <w:rsid w:val="00766050"/>
    <w:rsid w:val="00776E8E"/>
    <w:rsid w:val="007916C5"/>
    <w:rsid w:val="007A19E6"/>
    <w:rsid w:val="007B0BAB"/>
    <w:rsid w:val="007C1C6F"/>
    <w:rsid w:val="007C7D98"/>
    <w:rsid w:val="007F65B3"/>
    <w:rsid w:val="007F7F51"/>
    <w:rsid w:val="00805D9E"/>
    <w:rsid w:val="00825C4B"/>
    <w:rsid w:val="00840B76"/>
    <w:rsid w:val="00843905"/>
    <w:rsid w:val="008809F3"/>
    <w:rsid w:val="00882E1A"/>
    <w:rsid w:val="00885970"/>
    <w:rsid w:val="00886485"/>
    <w:rsid w:val="00893313"/>
    <w:rsid w:val="008E1E89"/>
    <w:rsid w:val="008E5602"/>
    <w:rsid w:val="0090672D"/>
    <w:rsid w:val="00945443"/>
    <w:rsid w:val="00950D60"/>
    <w:rsid w:val="00951C6E"/>
    <w:rsid w:val="009549E6"/>
    <w:rsid w:val="00957163"/>
    <w:rsid w:val="009826E5"/>
    <w:rsid w:val="009A46AC"/>
    <w:rsid w:val="009B67A3"/>
    <w:rsid w:val="009B754B"/>
    <w:rsid w:val="009C0FBE"/>
    <w:rsid w:val="009C3A4F"/>
    <w:rsid w:val="009E00CF"/>
    <w:rsid w:val="009E6D2C"/>
    <w:rsid w:val="009F4C65"/>
    <w:rsid w:val="009F69A9"/>
    <w:rsid w:val="00A148D6"/>
    <w:rsid w:val="00A15158"/>
    <w:rsid w:val="00A16DA6"/>
    <w:rsid w:val="00A20F34"/>
    <w:rsid w:val="00A21390"/>
    <w:rsid w:val="00A40F42"/>
    <w:rsid w:val="00A54766"/>
    <w:rsid w:val="00A55EEF"/>
    <w:rsid w:val="00A8478E"/>
    <w:rsid w:val="00A86E6F"/>
    <w:rsid w:val="00A878CA"/>
    <w:rsid w:val="00A87CD7"/>
    <w:rsid w:val="00A93D06"/>
    <w:rsid w:val="00AA0518"/>
    <w:rsid w:val="00AB31ED"/>
    <w:rsid w:val="00AB5E31"/>
    <w:rsid w:val="00AC04FE"/>
    <w:rsid w:val="00AC2950"/>
    <w:rsid w:val="00AC613E"/>
    <w:rsid w:val="00AC7CFA"/>
    <w:rsid w:val="00AF3D00"/>
    <w:rsid w:val="00B01CBC"/>
    <w:rsid w:val="00B0538E"/>
    <w:rsid w:val="00B12464"/>
    <w:rsid w:val="00B1735A"/>
    <w:rsid w:val="00B2616E"/>
    <w:rsid w:val="00B31350"/>
    <w:rsid w:val="00B31799"/>
    <w:rsid w:val="00B35622"/>
    <w:rsid w:val="00B53723"/>
    <w:rsid w:val="00B545F2"/>
    <w:rsid w:val="00B6134C"/>
    <w:rsid w:val="00B74AB6"/>
    <w:rsid w:val="00B86DAC"/>
    <w:rsid w:val="00B9607C"/>
    <w:rsid w:val="00BA7219"/>
    <w:rsid w:val="00BC601C"/>
    <w:rsid w:val="00C15F47"/>
    <w:rsid w:val="00C247B8"/>
    <w:rsid w:val="00C37AA8"/>
    <w:rsid w:val="00C43B98"/>
    <w:rsid w:val="00C705A4"/>
    <w:rsid w:val="00C77C56"/>
    <w:rsid w:val="00C86274"/>
    <w:rsid w:val="00C9632B"/>
    <w:rsid w:val="00CB6003"/>
    <w:rsid w:val="00CC0908"/>
    <w:rsid w:val="00CC38A5"/>
    <w:rsid w:val="00CD0291"/>
    <w:rsid w:val="00CF44EA"/>
    <w:rsid w:val="00CF57CF"/>
    <w:rsid w:val="00CF6547"/>
    <w:rsid w:val="00CF7B2A"/>
    <w:rsid w:val="00D145C1"/>
    <w:rsid w:val="00D179BE"/>
    <w:rsid w:val="00D27EF2"/>
    <w:rsid w:val="00D34DDE"/>
    <w:rsid w:val="00D4478D"/>
    <w:rsid w:val="00D46690"/>
    <w:rsid w:val="00D54E96"/>
    <w:rsid w:val="00D643EA"/>
    <w:rsid w:val="00D673C3"/>
    <w:rsid w:val="00D7055B"/>
    <w:rsid w:val="00D77620"/>
    <w:rsid w:val="00D8006D"/>
    <w:rsid w:val="00D81FE7"/>
    <w:rsid w:val="00D8545F"/>
    <w:rsid w:val="00D957B3"/>
    <w:rsid w:val="00DA3493"/>
    <w:rsid w:val="00DA666F"/>
    <w:rsid w:val="00DB4E4A"/>
    <w:rsid w:val="00E04767"/>
    <w:rsid w:val="00E154E6"/>
    <w:rsid w:val="00E1624A"/>
    <w:rsid w:val="00E22CD7"/>
    <w:rsid w:val="00E24E54"/>
    <w:rsid w:val="00E26455"/>
    <w:rsid w:val="00E35175"/>
    <w:rsid w:val="00E36A11"/>
    <w:rsid w:val="00E402F8"/>
    <w:rsid w:val="00E51427"/>
    <w:rsid w:val="00E51E05"/>
    <w:rsid w:val="00E5774A"/>
    <w:rsid w:val="00E6733D"/>
    <w:rsid w:val="00E725DE"/>
    <w:rsid w:val="00E82771"/>
    <w:rsid w:val="00E86E8B"/>
    <w:rsid w:val="00E90171"/>
    <w:rsid w:val="00E92C02"/>
    <w:rsid w:val="00EB4C03"/>
    <w:rsid w:val="00EC1174"/>
    <w:rsid w:val="00ED5382"/>
    <w:rsid w:val="00EF4968"/>
    <w:rsid w:val="00EF6427"/>
    <w:rsid w:val="00F15D5C"/>
    <w:rsid w:val="00F2265E"/>
    <w:rsid w:val="00F338B8"/>
    <w:rsid w:val="00F368D7"/>
    <w:rsid w:val="00F44C77"/>
    <w:rsid w:val="00F46531"/>
    <w:rsid w:val="00F47816"/>
    <w:rsid w:val="00F511A4"/>
    <w:rsid w:val="00F718C8"/>
    <w:rsid w:val="00F774C0"/>
    <w:rsid w:val="00F777BF"/>
    <w:rsid w:val="00F93E11"/>
    <w:rsid w:val="00FB3FEC"/>
    <w:rsid w:val="00FB590E"/>
    <w:rsid w:val="00FD482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4337"/>
    <o:shapelayout v:ext="edit">
      <o:idmap v:ext="edit" data="1"/>
    </o:shapelayout>
  </w:shapeDefaults>
  <w:doNotEmbedSmartTags/>
  <w:decimalSymbol w:val="."/>
  <w:listSeparator w:val=","/>
  <w14:docId w14:val="29E1E6D6"/>
  <w15:docId w15:val="{4D2DB796-4BC8-4C7A-85F4-68856BAC61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03483"/>
    <w:rPr>
      <w:rFonts w:ascii="Garamond" w:hAnsi="Garamond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FE2B36"/>
    <w:rPr>
      <w:rFonts w:ascii="Lucida Grande" w:hAnsi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94544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0C0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0425"/>
    <w:rPr>
      <w:rFonts w:ascii="Garamond" w:hAnsi="Garamond"/>
      <w:sz w:val="24"/>
      <w:szCs w:val="24"/>
    </w:rPr>
  </w:style>
  <w:style w:type="paragraph" w:styleId="Footer">
    <w:name w:val="footer"/>
    <w:basedOn w:val="Normal"/>
    <w:link w:val="FooterChar"/>
    <w:rsid w:val="000C0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C0425"/>
    <w:rPr>
      <w:rFonts w:ascii="Garamond" w:hAnsi="Garamond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0C0425"/>
    <w:rPr>
      <w:rFonts w:ascii="Verdana" w:eastAsiaTheme="minorHAnsi" w:hAnsi="Verdana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0C0425"/>
    <w:rPr>
      <w:rFonts w:ascii="Verdana" w:eastAsiaTheme="minorHAnsi" w:hAnsi="Verdana"/>
    </w:rPr>
  </w:style>
  <w:style w:type="character" w:styleId="CommentReference">
    <w:name w:val="annotation reference"/>
    <w:basedOn w:val="DefaultParagraphFont"/>
    <w:rsid w:val="001A21EB"/>
    <w:rPr>
      <w:sz w:val="18"/>
      <w:szCs w:val="18"/>
    </w:rPr>
  </w:style>
  <w:style w:type="paragraph" w:styleId="CommentText">
    <w:name w:val="annotation text"/>
    <w:basedOn w:val="Normal"/>
    <w:link w:val="CommentTextChar"/>
    <w:rsid w:val="001A21EB"/>
  </w:style>
  <w:style w:type="character" w:customStyle="1" w:styleId="CommentTextChar">
    <w:name w:val="Comment Text Char"/>
    <w:basedOn w:val="DefaultParagraphFont"/>
    <w:link w:val="CommentText"/>
    <w:rsid w:val="001A21EB"/>
    <w:rPr>
      <w:rFonts w:ascii="Garamond" w:hAnsi="Garamond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1A21E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1A21EB"/>
    <w:rPr>
      <w:rFonts w:ascii="Garamond" w:hAnsi="Garamond"/>
      <w:b/>
      <w:bCs/>
      <w:sz w:val="24"/>
      <w:szCs w:val="24"/>
    </w:rPr>
  </w:style>
  <w:style w:type="table" w:styleId="TableGrid">
    <w:name w:val="Table Grid"/>
    <w:basedOn w:val="TableNormal"/>
    <w:rsid w:val="00F718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C43B98"/>
  </w:style>
  <w:style w:type="paragraph" w:styleId="NormalWeb">
    <w:name w:val="Normal (Web)"/>
    <w:basedOn w:val="Normal"/>
    <w:uiPriority w:val="99"/>
    <w:semiHidden/>
    <w:unhideWhenUsed/>
    <w:rsid w:val="00F2265E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character" w:styleId="Hyperlink">
    <w:name w:val="Hyperlink"/>
    <w:basedOn w:val="DefaultParagraphFont"/>
    <w:uiPriority w:val="99"/>
    <w:unhideWhenUsed/>
    <w:rsid w:val="00232D3A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2D3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4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275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6909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613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8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25716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561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49329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0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5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9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43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1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5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9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9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oi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6943362-3BD2-4AA7-B768-A67B137526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1</Pages>
  <Words>91</Words>
  <Characters>59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lliam J Clinton Foundation</Company>
  <LinksUpToDate>false</LinksUpToDate>
  <CharactersWithSpaces>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d Ellis</dc:creator>
  <cp:lastModifiedBy>Andrew Solomon</cp:lastModifiedBy>
  <cp:revision>5</cp:revision>
  <cp:lastPrinted>2015-09-08T17:52:00Z</cp:lastPrinted>
  <dcterms:created xsi:type="dcterms:W3CDTF">2021-03-29T01:17:00Z</dcterms:created>
  <dcterms:modified xsi:type="dcterms:W3CDTF">2021-03-29T04:12:00Z</dcterms:modified>
</cp:coreProperties>
</file>